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6f11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a112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01ffd5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6ff785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08:14:39Z</dcterms:created>
  <dcterms:modified xsi:type="dcterms:W3CDTF">2022-01-18T08:14:39Z</dcterms:modified>
</cp:coreProperties>
</file>